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70396" w14:textId="5557685A" w:rsidR="00AD78C3" w:rsidRPr="000541AE" w:rsidRDefault="00AD78C3" w:rsidP="000541AE">
      <w:pPr>
        <w:jc w:val="center"/>
        <w:rPr>
          <w:b/>
          <w:bCs/>
          <w:sz w:val="36"/>
          <w:szCs w:val="36"/>
          <w:lang w:val="en-US"/>
        </w:rPr>
      </w:pPr>
    </w:p>
    <w:p w14:paraId="41756C28" w14:textId="154B22A9" w:rsidR="000541AE" w:rsidRPr="000541AE" w:rsidRDefault="000541AE" w:rsidP="000541AE">
      <w:pPr>
        <w:jc w:val="center"/>
        <w:rPr>
          <w:b/>
          <w:bCs/>
          <w:sz w:val="36"/>
          <w:szCs w:val="36"/>
          <w:lang w:val="en-US"/>
        </w:rPr>
      </w:pPr>
      <w:r w:rsidRPr="000541AE">
        <w:rPr>
          <w:b/>
          <w:bCs/>
          <w:sz w:val="36"/>
          <w:szCs w:val="36"/>
          <w:lang w:val="en-US"/>
        </w:rPr>
        <w:t>Mobile Computing</w:t>
      </w:r>
    </w:p>
    <w:p w14:paraId="67C048DF" w14:textId="13EC6B21" w:rsidR="000541AE" w:rsidRDefault="000541AE">
      <w:pPr>
        <w:rPr>
          <w:lang w:val="en-US"/>
        </w:rPr>
      </w:pPr>
    </w:p>
    <w:p w14:paraId="6FD68F2D" w14:textId="7F5D352A" w:rsidR="008835D0" w:rsidRPr="008835D0" w:rsidRDefault="008835D0">
      <w:pPr>
        <w:rPr>
          <w:rFonts w:ascii="Viner Hand ITC" w:hAnsi="Viner Hand ITC"/>
          <w:sz w:val="72"/>
          <w:szCs w:val="72"/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        </w:t>
      </w:r>
      <w:proofErr w:type="spellStart"/>
      <w:r w:rsidRPr="008835D0">
        <w:rPr>
          <w:rFonts w:ascii="Viner Hand ITC" w:hAnsi="Viner Hand ITC"/>
          <w:sz w:val="72"/>
          <w:szCs w:val="72"/>
          <w:lang w:val="en-US"/>
        </w:rPr>
        <w:t>MC_Progress</w:t>
      </w:r>
      <w:proofErr w:type="spellEnd"/>
    </w:p>
    <w:p w14:paraId="383D30DE" w14:textId="77777777" w:rsidR="008835D0" w:rsidRPr="008835D0" w:rsidRDefault="008835D0">
      <w:pPr>
        <w:rPr>
          <w:rFonts w:ascii="Brush Script MT" w:hAnsi="Brush Script MT"/>
          <w:sz w:val="72"/>
          <w:szCs w:val="72"/>
          <w:lang w:val="en-US"/>
        </w:rPr>
      </w:pPr>
    </w:p>
    <w:p w14:paraId="7DAA680D" w14:textId="1E69368E" w:rsidR="000541AE" w:rsidRPr="008835D0" w:rsidRDefault="000541AE">
      <w:pPr>
        <w:rPr>
          <w:b/>
          <w:bCs/>
          <w:sz w:val="32"/>
          <w:szCs w:val="32"/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 w14:paraId="3C45A5BF" w14:textId="6B11587C" w:rsidR="000541AE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>Submitted to:</w:t>
      </w:r>
    </w:p>
    <w:p w14:paraId="3B999270" w14:textId="22DE8B9F" w:rsidR="008835D0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 xml:space="preserve">Sir </w:t>
      </w:r>
      <w:proofErr w:type="spellStart"/>
      <w:r w:rsidRPr="008835D0">
        <w:rPr>
          <w:b/>
          <w:bCs/>
          <w:sz w:val="32"/>
          <w:szCs w:val="32"/>
          <w:lang w:val="en-US"/>
        </w:rPr>
        <w:t>Haq</w:t>
      </w:r>
      <w:proofErr w:type="spellEnd"/>
      <w:r w:rsidRPr="008835D0">
        <w:rPr>
          <w:b/>
          <w:bCs/>
          <w:sz w:val="32"/>
          <w:szCs w:val="32"/>
          <w:lang w:val="en-US"/>
        </w:rPr>
        <w:t xml:space="preserve"> Nawaz</w:t>
      </w:r>
    </w:p>
    <w:p w14:paraId="65123A9F" w14:textId="660BAAC4" w:rsidR="008835D0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 xml:space="preserve">Submitted by: </w:t>
      </w:r>
    </w:p>
    <w:p w14:paraId="68A308FA" w14:textId="27D43B1C" w:rsidR="008835D0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>Numan Khalid</w:t>
      </w:r>
      <w:r>
        <w:rPr>
          <w:b/>
          <w:bCs/>
          <w:sz w:val="32"/>
          <w:szCs w:val="32"/>
          <w:lang w:val="en-US"/>
        </w:rPr>
        <w:t xml:space="preserve"> (BSEF18A003)</w:t>
      </w:r>
    </w:p>
    <w:p w14:paraId="7B201348" w14:textId="18909DA8" w:rsidR="000541AE" w:rsidRDefault="000541AE">
      <w:pPr>
        <w:rPr>
          <w:lang w:val="en-US"/>
        </w:rPr>
      </w:pPr>
    </w:p>
    <w:p w14:paraId="7EFCEA1A" w14:textId="47ADF0DD" w:rsidR="000541AE" w:rsidRDefault="000541AE">
      <w:pPr>
        <w:rPr>
          <w:lang w:val="en-US"/>
        </w:rPr>
      </w:pPr>
    </w:p>
    <w:p w14:paraId="76FE2D37" w14:textId="10199C82" w:rsidR="000541AE" w:rsidRDefault="000541AE">
      <w:pPr>
        <w:rPr>
          <w:lang w:val="en-US"/>
        </w:rPr>
      </w:pPr>
    </w:p>
    <w:p w14:paraId="4195CEB7" w14:textId="2B2811C2" w:rsidR="000541AE" w:rsidRDefault="000541AE">
      <w:pPr>
        <w:rPr>
          <w:lang w:val="en-US"/>
        </w:rPr>
      </w:pPr>
    </w:p>
    <w:p w14:paraId="3B3DF9B2" w14:textId="53A100AC" w:rsidR="000541AE" w:rsidRDefault="000541AE">
      <w:pPr>
        <w:rPr>
          <w:lang w:val="en-US"/>
        </w:rPr>
      </w:pPr>
    </w:p>
    <w:p w14:paraId="62A3AC9C" w14:textId="3C21CC9E" w:rsidR="000541AE" w:rsidRDefault="000541AE">
      <w:pPr>
        <w:rPr>
          <w:lang w:val="en-US"/>
        </w:rPr>
      </w:pPr>
    </w:p>
    <w:p w14:paraId="77B38B1C" w14:textId="28AA6996" w:rsidR="000541AE" w:rsidRDefault="000541AE">
      <w:pPr>
        <w:rPr>
          <w:lang w:val="en-US"/>
        </w:rPr>
      </w:pPr>
    </w:p>
    <w:p w14:paraId="0E78E156" w14:textId="07C0B3B4" w:rsidR="00A77D2E" w:rsidRPr="00A77D2E" w:rsidRDefault="00A77D2E">
      <w:pPr>
        <w:rPr>
          <w:b/>
          <w:bCs/>
          <w:lang w:val="en-US"/>
        </w:rPr>
      </w:pPr>
      <w:proofErr w:type="spellStart"/>
      <w:r w:rsidRPr="00A77D2E">
        <w:rPr>
          <w:b/>
          <w:bCs/>
          <w:lang w:val="en-US"/>
        </w:rPr>
        <w:t>Github</w:t>
      </w:r>
      <w:proofErr w:type="spellEnd"/>
      <w:r w:rsidRPr="00A77D2E">
        <w:rPr>
          <w:b/>
          <w:bCs/>
          <w:lang w:val="en-US"/>
        </w:rPr>
        <w:t xml:space="preserve"> Account:</w:t>
      </w:r>
    </w:p>
    <w:p w14:paraId="06BAAC87" w14:textId="427969FF" w:rsidR="00A77D2E" w:rsidRDefault="00A77D2E">
      <w:pPr>
        <w:rPr>
          <w:lang w:val="en-US"/>
        </w:rPr>
      </w:pPr>
    </w:p>
    <w:p w14:paraId="46E422E5" w14:textId="201CCB59" w:rsidR="00A77D2E" w:rsidRDefault="00A77D2E">
      <w:pPr>
        <w:rPr>
          <w:lang w:val="en-US"/>
        </w:rPr>
      </w:pPr>
      <w:r w:rsidRPr="00A77D2E">
        <w:rPr>
          <w:lang w:val="en-US"/>
        </w:rPr>
        <w:drawing>
          <wp:inline distT="0" distB="0" distL="0" distR="0" wp14:anchorId="0BB1CE5B" wp14:editId="0822CA01">
            <wp:extent cx="5731510" cy="13550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58FFA" w14:textId="39AC37B8" w:rsidR="000541AE" w:rsidRDefault="000541AE">
      <w:pPr>
        <w:rPr>
          <w:lang w:val="en-US"/>
        </w:rPr>
      </w:pPr>
    </w:p>
    <w:p w14:paraId="1EE25FE4" w14:textId="066124F4" w:rsidR="00A77D2E" w:rsidRPr="00A77D2E" w:rsidRDefault="00A77D2E">
      <w:pPr>
        <w:rPr>
          <w:b/>
          <w:bCs/>
          <w:lang w:val="en-US"/>
        </w:rPr>
      </w:pPr>
      <w:r w:rsidRPr="00A77D2E">
        <w:rPr>
          <w:b/>
          <w:bCs/>
          <w:lang w:val="en-US"/>
        </w:rPr>
        <w:lastRenderedPageBreak/>
        <w:t xml:space="preserve">Git </w:t>
      </w:r>
      <w:proofErr w:type="spellStart"/>
      <w:r w:rsidRPr="00A77D2E">
        <w:rPr>
          <w:b/>
          <w:bCs/>
          <w:lang w:val="en-US"/>
        </w:rPr>
        <w:t>Repositry</w:t>
      </w:r>
      <w:proofErr w:type="spellEnd"/>
      <w:r w:rsidRPr="00A77D2E">
        <w:rPr>
          <w:b/>
          <w:bCs/>
          <w:lang w:val="en-US"/>
        </w:rPr>
        <w:t>:</w:t>
      </w:r>
    </w:p>
    <w:p w14:paraId="57D351F9" w14:textId="0BFBC0DD" w:rsidR="00A77D2E" w:rsidRDefault="00A77D2E">
      <w:pPr>
        <w:rPr>
          <w:lang w:val="en-US"/>
        </w:rPr>
      </w:pPr>
      <w:r>
        <w:rPr>
          <w:lang w:val="en-US"/>
        </w:rPr>
        <w:t>`</w:t>
      </w:r>
      <w:r w:rsidRPr="00A77D2E">
        <w:rPr>
          <w:lang w:val="en-US"/>
        </w:rPr>
        <w:drawing>
          <wp:inline distT="0" distB="0" distL="0" distR="0" wp14:anchorId="345466A3" wp14:editId="1F2DDC32">
            <wp:extent cx="5731510" cy="161290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9022C" w14:textId="77777777" w:rsidR="00A77D2E" w:rsidRDefault="00A77D2E">
      <w:pPr>
        <w:rPr>
          <w:lang w:val="en-US"/>
        </w:rPr>
      </w:pPr>
    </w:p>
    <w:p w14:paraId="64A31DDD" w14:textId="1B157513" w:rsidR="00A77D2E" w:rsidRDefault="00A77D2E">
      <w:pPr>
        <w:rPr>
          <w:lang w:val="en-US"/>
        </w:rPr>
      </w:pPr>
      <w:r>
        <w:rPr>
          <w:lang w:val="en-US"/>
        </w:rPr>
        <w:t>Git Add:</w:t>
      </w:r>
    </w:p>
    <w:p w14:paraId="21392D73" w14:textId="2DC2D93D" w:rsidR="00A77D2E" w:rsidRDefault="00A77D2E">
      <w:pPr>
        <w:rPr>
          <w:lang w:val="en-US"/>
        </w:rPr>
      </w:pPr>
      <w:r w:rsidRPr="00A77D2E">
        <w:rPr>
          <w:lang w:val="en-US"/>
        </w:rPr>
        <w:drawing>
          <wp:inline distT="0" distB="0" distL="0" distR="0" wp14:anchorId="6F505083" wp14:editId="772DA93F">
            <wp:extent cx="3267531" cy="485843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67531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4BCAC" w14:textId="17C25FA0" w:rsidR="00A77D2E" w:rsidRDefault="00A77D2E">
      <w:pPr>
        <w:rPr>
          <w:lang w:val="en-US"/>
        </w:rPr>
      </w:pPr>
      <w:r>
        <w:rPr>
          <w:lang w:val="en-US"/>
        </w:rPr>
        <w:t>Git Commit:</w:t>
      </w:r>
    </w:p>
    <w:p w14:paraId="16DB2EBB" w14:textId="6DA14730" w:rsidR="00A77D2E" w:rsidRDefault="00A77D2E">
      <w:pPr>
        <w:rPr>
          <w:lang w:val="en-US"/>
        </w:rPr>
      </w:pPr>
      <w:r w:rsidRPr="00A77D2E">
        <w:rPr>
          <w:lang w:val="en-US"/>
        </w:rPr>
        <w:drawing>
          <wp:inline distT="0" distB="0" distL="0" distR="0" wp14:anchorId="5CEC1698" wp14:editId="682BA68C">
            <wp:extent cx="3324689" cy="1038370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24689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A3E78" w14:textId="5FC0639B" w:rsidR="00A77D2E" w:rsidRDefault="00A77D2E">
      <w:pPr>
        <w:rPr>
          <w:lang w:val="en-US"/>
        </w:rPr>
      </w:pPr>
      <w:r>
        <w:rPr>
          <w:lang w:val="en-US"/>
        </w:rPr>
        <w:t>Git Push:</w:t>
      </w:r>
    </w:p>
    <w:p w14:paraId="72BA07D9" w14:textId="7661D6D5" w:rsidR="00A77D2E" w:rsidRDefault="00A77D2E">
      <w:pPr>
        <w:rPr>
          <w:lang w:val="en-US"/>
        </w:rPr>
      </w:pPr>
      <w:r w:rsidRPr="00A77D2E">
        <w:rPr>
          <w:lang w:val="en-US"/>
        </w:rPr>
        <w:drawing>
          <wp:inline distT="0" distB="0" distL="0" distR="0" wp14:anchorId="6680CA0F" wp14:editId="75D48E3E">
            <wp:extent cx="3048425" cy="657317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48425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BA264" w14:textId="36577FA1" w:rsidR="00A77D2E" w:rsidRDefault="00A77D2E">
      <w:pPr>
        <w:rPr>
          <w:lang w:val="en-US"/>
        </w:rPr>
      </w:pPr>
    </w:p>
    <w:p w14:paraId="55C8013A" w14:textId="25DE5B03" w:rsidR="00B83370" w:rsidRDefault="00B83370">
      <w:pPr>
        <w:rPr>
          <w:lang w:val="en-US"/>
        </w:rPr>
      </w:pPr>
      <w:r>
        <w:rPr>
          <w:lang w:val="en-US"/>
        </w:rPr>
        <w:t>Git Status:</w:t>
      </w:r>
    </w:p>
    <w:p w14:paraId="5E5639FC" w14:textId="7FAA0BB5" w:rsidR="00B83370" w:rsidRDefault="00B83370">
      <w:pPr>
        <w:rPr>
          <w:lang w:val="en-US"/>
        </w:rPr>
      </w:pPr>
      <w:r w:rsidRPr="00B83370">
        <w:rPr>
          <w:lang w:val="en-US"/>
        </w:rPr>
        <w:drawing>
          <wp:inline distT="0" distB="0" distL="0" distR="0" wp14:anchorId="39900C73" wp14:editId="663A6E9E">
            <wp:extent cx="3210373" cy="876422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BF413" w14:textId="77777777" w:rsidR="00A77D2E" w:rsidRDefault="00A77D2E">
      <w:pPr>
        <w:rPr>
          <w:lang w:val="en-US"/>
        </w:rPr>
      </w:pPr>
    </w:p>
    <w:p w14:paraId="63DB3A18" w14:textId="77777777" w:rsidR="00A77D2E" w:rsidRDefault="00A77D2E">
      <w:pPr>
        <w:rPr>
          <w:lang w:val="en-US"/>
        </w:rPr>
      </w:pPr>
    </w:p>
    <w:p w14:paraId="695BC3B6" w14:textId="77777777" w:rsidR="00A77D2E" w:rsidRDefault="00A77D2E">
      <w:pPr>
        <w:rPr>
          <w:lang w:val="en-US"/>
        </w:rPr>
      </w:pPr>
    </w:p>
    <w:p w14:paraId="1CF7E1A8" w14:textId="4F1A5750" w:rsidR="00AD78C3" w:rsidRDefault="00AD78C3">
      <w:pPr>
        <w:rPr>
          <w:lang w:val="en-US"/>
        </w:rPr>
      </w:pPr>
    </w:p>
    <w:p w14:paraId="420774E0" w14:textId="3C1DC9FB" w:rsidR="00AD78C3" w:rsidRDefault="00AD78C3">
      <w:pPr>
        <w:rPr>
          <w:lang w:val="en-US"/>
        </w:rPr>
      </w:pPr>
    </w:p>
    <w:p w14:paraId="5DDA779A" w14:textId="212B2B7C" w:rsidR="00A77D2E" w:rsidRPr="00A77D2E" w:rsidRDefault="00A77D2E">
      <w:pPr>
        <w:rPr>
          <w:b/>
          <w:bCs/>
          <w:lang w:val="en-US"/>
        </w:rPr>
      </w:pPr>
    </w:p>
    <w:p w14:paraId="6FED89B5" w14:textId="611FC4E0" w:rsidR="00A77D2E" w:rsidRPr="00A77D2E" w:rsidRDefault="00A77D2E">
      <w:pPr>
        <w:rPr>
          <w:b/>
          <w:bCs/>
          <w:lang w:val="en-US"/>
        </w:rPr>
      </w:pPr>
      <w:proofErr w:type="spellStart"/>
      <w:r w:rsidRPr="00A77D2E">
        <w:rPr>
          <w:b/>
          <w:bCs/>
          <w:lang w:val="en-US"/>
        </w:rPr>
        <w:t>Andriod</w:t>
      </w:r>
      <w:proofErr w:type="spellEnd"/>
      <w:r w:rsidRPr="00A77D2E">
        <w:rPr>
          <w:b/>
          <w:bCs/>
          <w:lang w:val="en-US"/>
        </w:rPr>
        <w:t xml:space="preserve"> Studio Installation</w:t>
      </w:r>
      <w:r w:rsidRPr="00A77D2E">
        <w:rPr>
          <w:lang w:val="en-US"/>
        </w:rPr>
        <w:drawing>
          <wp:inline distT="0" distB="0" distL="0" distR="0" wp14:anchorId="6A283C30" wp14:editId="2499E0DF">
            <wp:extent cx="5668166" cy="2715004"/>
            <wp:effectExtent l="0" t="0" r="889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2715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BF0A0" w14:textId="315F372D" w:rsidR="00A77D2E" w:rsidRDefault="00A77D2E">
      <w:pPr>
        <w:rPr>
          <w:lang w:val="en-US"/>
        </w:rPr>
      </w:pPr>
    </w:p>
    <w:p w14:paraId="2CD48C38" w14:textId="71141622" w:rsidR="00A77D2E" w:rsidRDefault="00A77D2E">
      <w:pPr>
        <w:rPr>
          <w:lang w:val="en-US"/>
        </w:rPr>
      </w:pPr>
    </w:p>
    <w:p w14:paraId="2AA215BB" w14:textId="272878AF" w:rsidR="00A77D2E" w:rsidRDefault="00A77D2E">
      <w:pPr>
        <w:rPr>
          <w:lang w:val="en-US"/>
        </w:rPr>
      </w:pPr>
    </w:p>
    <w:p w14:paraId="56AA8B91" w14:textId="77777777" w:rsidR="00A77D2E" w:rsidRDefault="00A77D2E">
      <w:pPr>
        <w:rPr>
          <w:lang w:val="en-US"/>
        </w:rPr>
      </w:pPr>
    </w:p>
    <w:p w14:paraId="51FA0152" w14:textId="7F119767" w:rsidR="00A77D2E" w:rsidRDefault="00A77D2E">
      <w:pPr>
        <w:rPr>
          <w:lang w:val="en-US"/>
        </w:rPr>
      </w:pPr>
    </w:p>
    <w:p w14:paraId="60EA4AD8" w14:textId="3B5434BB" w:rsidR="00A77D2E" w:rsidRDefault="00A77D2E">
      <w:pPr>
        <w:rPr>
          <w:lang w:val="en-US"/>
        </w:rPr>
      </w:pPr>
      <w:r w:rsidRPr="00A77D2E">
        <w:rPr>
          <w:lang w:val="en-US"/>
        </w:rPr>
        <w:drawing>
          <wp:inline distT="0" distB="0" distL="0" distR="0" wp14:anchorId="2877BD08" wp14:editId="149BA03E">
            <wp:extent cx="3677163" cy="26864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9F521" w14:textId="6AB2913E" w:rsidR="00A77D2E" w:rsidRDefault="00A77D2E">
      <w:pPr>
        <w:rPr>
          <w:lang w:val="en-US"/>
        </w:rPr>
      </w:pPr>
    </w:p>
    <w:p w14:paraId="5F7ADC4D" w14:textId="07625B94" w:rsidR="00B83370" w:rsidRDefault="00B83370">
      <w:pPr>
        <w:rPr>
          <w:lang w:val="en-US"/>
        </w:rPr>
      </w:pPr>
    </w:p>
    <w:p w14:paraId="635FFBEE" w14:textId="77777777" w:rsidR="00B83370" w:rsidRDefault="00B83370">
      <w:pPr>
        <w:rPr>
          <w:lang w:val="en-US"/>
        </w:rPr>
      </w:pPr>
    </w:p>
    <w:p w14:paraId="1C2FC215" w14:textId="77777777" w:rsidR="00B83370" w:rsidRPr="002851FF" w:rsidRDefault="00B83370">
      <w:pPr>
        <w:rPr>
          <w:lang w:val="en-US"/>
        </w:rPr>
      </w:pPr>
    </w:p>
    <w:sectPr w:rsidR="00B83370" w:rsidRPr="002851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iner Hand ITC">
    <w:panose1 w:val="03070502030502020203"/>
    <w:charset w:val="00"/>
    <w:family w:val="script"/>
    <w:pitch w:val="variable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Q1MDezMDUxNTVU0lEKTi0uzszPAykwqgUAUVNZ1CwAAAA="/>
  </w:docVars>
  <w:rsids>
    <w:rsidRoot w:val="00307A98"/>
    <w:rsid w:val="000541AE"/>
    <w:rsid w:val="002851FF"/>
    <w:rsid w:val="00307A98"/>
    <w:rsid w:val="005E723A"/>
    <w:rsid w:val="008835D0"/>
    <w:rsid w:val="009E0981"/>
    <w:rsid w:val="00A77D2E"/>
    <w:rsid w:val="00A95058"/>
    <w:rsid w:val="00AD78C3"/>
    <w:rsid w:val="00B83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1DECA"/>
  <w15:chartTrackingRefBased/>
  <w15:docId w15:val="{C418E45A-4329-4281-BE2C-907FC4692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3</Pages>
  <Words>40</Words>
  <Characters>2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man Khalid</dc:creator>
  <cp:keywords/>
  <dc:description/>
  <cp:lastModifiedBy>Numan Khalid</cp:lastModifiedBy>
  <cp:revision>6</cp:revision>
  <dcterms:created xsi:type="dcterms:W3CDTF">2021-06-10T06:51:00Z</dcterms:created>
  <dcterms:modified xsi:type="dcterms:W3CDTF">2021-06-10T09:34:00Z</dcterms:modified>
</cp:coreProperties>
</file>